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3163" w:rsidRDefault="00D6392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bookmarkStart w:id="0" w:name="page1"/>
      <w:bookmarkStart w:id="1" w:name="_GoBack"/>
      <w:bookmarkEnd w:id="0"/>
      <w:bookmarkEnd w:id="1"/>
      <w:r>
        <w:rPr>
          <w:noProof/>
        </w:rPr>
        <w:drawing>
          <wp:anchor distT="0" distB="0" distL="114300" distR="114300" simplePos="0" relativeHeight="251658240" behindDoc="1" locked="0" layoutInCell="0" allowOverlap="1">
            <wp:simplePos x="0" y="0"/>
            <wp:positionH relativeFrom="page">
              <wp:posOffset>304800</wp:posOffset>
            </wp:positionH>
            <wp:positionV relativeFrom="page">
              <wp:posOffset>304800</wp:posOffset>
            </wp:positionV>
            <wp:extent cx="6953885" cy="100812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885" cy="10081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73163" w:rsidRDefault="0027316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273163" w:rsidRDefault="00273163">
      <w:pPr>
        <w:widowControl w:val="0"/>
        <w:autoSpaceDE w:val="0"/>
        <w:autoSpaceDN w:val="0"/>
        <w:adjustRightInd w:val="0"/>
        <w:spacing w:after="0" w:line="239" w:lineRule="exact"/>
        <w:rPr>
          <w:rFonts w:ascii="Times New Roman" w:hAnsi="Times New Roman" w:cs="Times New Roman"/>
          <w:sz w:val="24"/>
          <w:szCs w:val="24"/>
        </w:rPr>
      </w:pPr>
    </w:p>
    <w:p w:rsidR="00273163" w:rsidRDefault="00575321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QUESTIONNAIRE FOR MARINE CARGO OPEN COVER</w:t>
      </w:r>
    </w:p>
    <w:p w:rsidR="00273163" w:rsidRDefault="0027316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273163" w:rsidRDefault="00273163">
      <w:pPr>
        <w:widowControl w:val="0"/>
        <w:autoSpaceDE w:val="0"/>
        <w:autoSpaceDN w:val="0"/>
        <w:adjustRightInd w:val="0"/>
        <w:spacing w:after="0" w:line="205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40"/>
        <w:gridCol w:w="600"/>
        <w:gridCol w:w="1000"/>
        <w:gridCol w:w="800"/>
        <w:gridCol w:w="1480"/>
      </w:tblGrid>
      <w:tr w:rsidR="00273163">
        <w:trPr>
          <w:trHeight w:val="293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ame of the Insured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163">
        <w:trPr>
          <w:trHeight w:val="341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340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Individual</w:t>
            </w:r>
            <w:r>
              <w:rPr>
                <w:rFonts w:ascii="Calibri" w:hAnsi="Calibri" w:cs="Calibri"/>
                <w:sz w:val="28"/>
                <w:szCs w:val="28"/>
              </w:rPr>
              <w:t xml:space="preserve">  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Company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163">
        <w:trPr>
          <w:trHeight w:val="878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163">
        <w:trPr>
          <w:trHeight w:val="588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8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Telephone Number  :</w:t>
            </w:r>
          </w:p>
        </w:tc>
      </w:tr>
      <w:tr w:rsidR="00273163">
        <w:trPr>
          <w:trHeight w:val="586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Fax Number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606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</w:tr>
      <w:tr w:rsidR="00273163">
        <w:trPr>
          <w:trHeight w:val="878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Contact Person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ame: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163">
        <w:trPr>
          <w:trHeight w:val="586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Designation: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163">
        <w:trPr>
          <w:trHeight w:val="586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8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obile Number:</w:t>
            </w:r>
          </w:p>
        </w:tc>
      </w:tr>
      <w:tr w:rsidR="00273163">
        <w:trPr>
          <w:trHeight w:val="586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Email id: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163">
        <w:trPr>
          <w:trHeight w:val="878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ature of Business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163">
        <w:trPr>
          <w:trHeight w:val="930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Interest / Subject matter to be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Brand New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466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Used</w:t>
            </w:r>
          </w:p>
        </w:tc>
      </w:tr>
      <w:tr w:rsidR="00273163">
        <w:trPr>
          <w:trHeight w:val="341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Insured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340" w:lineRule="exact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Fragile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340" w:lineRule="exact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Hazardous</w:t>
            </w:r>
          </w:p>
        </w:tc>
      </w:tr>
      <w:tr w:rsidR="00273163">
        <w:trPr>
          <w:trHeight w:val="588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8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Description of goods:</w:t>
            </w:r>
          </w:p>
        </w:tc>
      </w:tr>
      <w:tr w:rsidR="00273163">
        <w:trPr>
          <w:trHeight w:val="878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Packing Details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163">
        <w:trPr>
          <w:trHeight w:val="878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oyage/s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163">
        <w:trPr>
          <w:trHeight w:val="586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Imports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From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60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w w:val="89"/>
                <w:sz w:val="24"/>
                <w:szCs w:val="24"/>
              </w:rPr>
              <w:t>: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163">
        <w:trPr>
          <w:trHeight w:val="586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To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60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w w:val="89"/>
                <w:sz w:val="24"/>
                <w:szCs w:val="24"/>
              </w:rPr>
              <w:t>: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163">
        <w:trPr>
          <w:trHeight w:val="586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Exports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From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60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w w:val="89"/>
                <w:sz w:val="24"/>
                <w:szCs w:val="24"/>
              </w:rPr>
              <w:t>: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163">
        <w:trPr>
          <w:trHeight w:val="588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To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60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w w:val="89"/>
                <w:sz w:val="24"/>
                <w:szCs w:val="24"/>
              </w:rPr>
              <w:t>: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73163" w:rsidRDefault="002731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273163">
          <w:pgSz w:w="11900" w:h="16834"/>
          <w:pgMar w:top="1440" w:right="3160" w:bottom="1440" w:left="1240" w:header="720" w:footer="720" w:gutter="0"/>
          <w:cols w:space="720" w:equalWidth="0">
            <w:col w:w="7500"/>
          </w:cols>
          <w:noEndnote/>
        </w:sectPr>
      </w:pPr>
    </w:p>
    <w:p w:rsidR="00273163" w:rsidRDefault="00D6392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bookmarkStart w:id="2" w:name="page3"/>
      <w:bookmarkEnd w:id="2"/>
      <w:r>
        <w:rPr>
          <w:noProof/>
        </w:rPr>
        <w:lastRenderedPageBreak/>
        <w:drawing>
          <wp:anchor distT="0" distB="0" distL="114300" distR="114300" simplePos="0" relativeHeight="251659264" behindDoc="1" locked="0" layoutInCell="0" allowOverlap="1">
            <wp:simplePos x="0" y="0"/>
            <wp:positionH relativeFrom="page">
              <wp:posOffset>304800</wp:posOffset>
            </wp:positionH>
            <wp:positionV relativeFrom="page">
              <wp:posOffset>304800</wp:posOffset>
            </wp:positionV>
            <wp:extent cx="6953885" cy="1008126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885" cy="10081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73163" w:rsidRDefault="0027316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273163" w:rsidRDefault="0027316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273163" w:rsidRDefault="00273163">
      <w:pPr>
        <w:widowControl w:val="0"/>
        <w:autoSpaceDE w:val="0"/>
        <w:autoSpaceDN w:val="0"/>
        <w:adjustRightInd w:val="0"/>
        <w:spacing w:after="0" w:line="240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00"/>
        <w:gridCol w:w="480"/>
        <w:gridCol w:w="1720"/>
        <w:gridCol w:w="680"/>
        <w:gridCol w:w="1660"/>
      </w:tblGrid>
      <w:tr w:rsidR="00273163">
        <w:trPr>
          <w:trHeight w:val="293"/>
        </w:trPr>
        <w:tc>
          <w:tcPr>
            <w:tcW w:w="50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Shipment from/to other countries  :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From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40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</w:tr>
      <w:tr w:rsidR="00273163">
        <w:trPr>
          <w:trHeight w:val="295"/>
        </w:trPr>
        <w:tc>
          <w:tcPr>
            <w:tcW w:w="32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without involving UAE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To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40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</w:tr>
      <w:tr w:rsidR="00273163">
        <w:trPr>
          <w:trHeight w:val="927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ode of Transit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340" w:lineRule="exact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Sea Freight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340" w:lineRule="exact"/>
              <w:ind w:left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Air Freight</w:t>
            </w:r>
            <w:r>
              <w:rPr>
                <w:rFonts w:ascii="Calibri" w:hAnsi="Calibri" w:cs="Calibri"/>
                <w:sz w:val="28"/>
                <w:szCs w:val="28"/>
              </w:rPr>
              <w:t xml:space="preserve">  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Road</w:t>
            </w:r>
          </w:p>
        </w:tc>
      </w:tr>
      <w:tr w:rsidR="00273163">
        <w:trPr>
          <w:trHeight w:val="926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Whether Containerised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340" w:lineRule="exact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340" w:lineRule="exact"/>
              <w:ind w:left="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163">
        <w:trPr>
          <w:trHeight w:val="636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340" w:lineRule="exact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If Yes, </w:t>
            </w:r>
            <w:r>
              <w:rPr>
                <w:rFonts w:ascii="Calibri" w:hAnsi="Calibri" w:cs="Calibri"/>
                <w:sz w:val="28"/>
                <w:szCs w:val="28"/>
              </w:rPr>
              <w:t>O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FCL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340" w:lineRule="exact"/>
              <w:ind w:left="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LCL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163">
        <w:trPr>
          <w:trHeight w:val="879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Estimated Annual Turnover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40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(Currency in _____________ )</w:t>
            </w:r>
          </w:p>
        </w:tc>
      </w:tr>
      <w:tr w:rsidR="00273163">
        <w:trPr>
          <w:trHeight w:val="586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92" w:lineRule="exact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Imports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92" w:lineRule="exact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163">
        <w:trPr>
          <w:trHeight w:val="588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Exports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73163" w:rsidRDefault="00273163">
      <w:pPr>
        <w:widowControl w:val="0"/>
        <w:autoSpaceDE w:val="0"/>
        <w:autoSpaceDN w:val="0"/>
        <w:adjustRightInd w:val="0"/>
        <w:spacing w:after="0" w:line="293" w:lineRule="exact"/>
        <w:rPr>
          <w:rFonts w:ascii="Times New Roman" w:hAnsi="Times New Roman" w:cs="Times New Roman"/>
          <w:sz w:val="24"/>
          <w:szCs w:val="24"/>
        </w:rPr>
      </w:pPr>
    </w:p>
    <w:p w:rsidR="00273163" w:rsidRDefault="00575321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Shipment from/to other countries without involving UAE:</w:t>
      </w:r>
    </w:p>
    <w:p w:rsidR="00273163" w:rsidRDefault="0027316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273163" w:rsidRDefault="00273163">
      <w:pPr>
        <w:widowControl w:val="0"/>
        <w:autoSpaceDE w:val="0"/>
        <w:autoSpaceDN w:val="0"/>
        <w:adjustRightInd w:val="0"/>
        <w:spacing w:after="0" w:line="385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60"/>
        <w:gridCol w:w="620"/>
        <w:gridCol w:w="1680"/>
        <w:gridCol w:w="660"/>
      </w:tblGrid>
      <w:tr w:rsidR="00273163">
        <w:trPr>
          <w:trHeight w:val="293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aximum Value anyone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Sea Shipment :</w:t>
            </w:r>
          </w:p>
        </w:tc>
      </w:tr>
      <w:tr w:rsidR="00273163">
        <w:trPr>
          <w:trHeight w:val="293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shipment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Air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40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</w:tr>
      <w:tr w:rsidR="00273163">
        <w:trPr>
          <w:trHeight w:val="293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92" w:lineRule="exact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Land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92" w:lineRule="exact"/>
              <w:ind w:right="40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</w:tr>
      <w:tr w:rsidR="00273163">
        <w:trPr>
          <w:trHeight w:val="9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Basis of Valuation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C &amp; F + 10%</w:t>
            </w:r>
          </w:p>
        </w:tc>
      </w:tr>
      <w:tr w:rsidR="00273163">
        <w:trPr>
          <w:trHeight w:val="343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FOB + 10% + 10%</w:t>
            </w:r>
          </w:p>
        </w:tc>
      </w:tr>
      <w:tr w:rsidR="00273163">
        <w:trPr>
          <w:trHeight w:val="341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340" w:lineRule="exact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CIF + 10%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163">
        <w:trPr>
          <w:trHeight w:val="880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Bank/s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5753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73163" w:rsidRDefault="002731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73163" w:rsidRDefault="0027316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273163" w:rsidRDefault="00273163">
      <w:pPr>
        <w:widowControl w:val="0"/>
        <w:autoSpaceDE w:val="0"/>
        <w:autoSpaceDN w:val="0"/>
        <w:adjustRightInd w:val="0"/>
        <w:spacing w:after="0" w:line="386" w:lineRule="exact"/>
        <w:rPr>
          <w:rFonts w:ascii="Times New Roman" w:hAnsi="Times New Roman" w:cs="Times New Roman"/>
          <w:sz w:val="24"/>
          <w:szCs w:val="24"/>
        </w:rPr>
      </w:pPr>
    </w:p>
    <w:p w:rsidR="00273163" w:rsidRDefault="0057532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Claims Experience (for past 3 yrs):</w:t>
      </w:r>
    </w:p>
    <w:p w:rsidR="00273163" w:rsidRDefault="002731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273163">
      <w:pgSz w:w="11909" w:h="16834"/>
      <w:pgMar w:top="1440" w:right="2760" w:bottom="1440" w:left="1800" w:header="720" w:footer="720" w:gutter="0"/>
      <w:cols w:space="720" w:equalWidth="0">
        <w:col w:w="734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xNzMwNDY1MrQ0sbBU0lEKTi0uzszPAykwrAUA9cInFywAAAA="/>
  </w:docVars>
  <w:rsids>
    <w:rsidRoot w:val="00575321"/>
    <w:rsid w:val="00273163"/>
    <w:rsid w:val="00575321"/>
    <w:rsid w:val="00D63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692DAB14-CD41-45C6-96BD-393B564B5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u Maruthamalai</dc:creator>
  <cp:keywords/>
  <dc:description/>
  <cp:lastModifiedBy>Prabhu Maruthamalai</cp:lastModifiedBy>
  <cp:revision>3</cp:revision>
  <dcterms:created xsi:type="dcterms:W3CDTF">2016-07-20T08:13:00Z</dcterms:created>
  <dcterms:modified xsi:type="dcterms:W3CDTF">2016-07-20T08:13:00Z</dcterms:modified>
</cp:coreProperties>
</file>